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291EDC" w14:textId="77777777" w:rsidR="005E4297" w:rsidRDefault="00A319CB">
      <w:r w:rsidRPr="00A319CB">
        <w:t xml:space="preserve">Azure offers a wide array of services to support cloud-based applications and solutions. These services are categorized into core groups based on their purpose and functionality. </w:t>
      </w:r>
    </w:p>
    <w:p w14:paraId="76EF2433" w14:textId="091D9961" w:rsidR="005E4297" w:rsidRDefault="005E4297">
      <w:r w:rsidRPr="005E4297">
        <w:t>Azure's core services provide a comprehensive platform for building, deploying, and managing modern applications and workloads, catering to businesses of all sizes and industries.</w:t>
      </w:r>
    </w:p>
    <w:p w14:paraId="5D4916AD" w14:textId="0091DD9B" w:rsidR="00000000" w:rsidRDefault="00A319CB">
      <w:r w:rsidRPr="00A319CB">
        <w:t xml:space="preserve">Here's an overview of the </w:t>
      </w:r>
      <w:r w:rsidRPr="00A319CB">
        <w:rPr>
          <w:b/>
          <w:bCs/>
        </w:rPr>
        <w:t>Core Azure Services</w:t>
      </w:r>
      <w:r w:rsidRPr="00A319CB">
        <w:t>:</w:t>
      </w:r>
    </w:p>
    <w:p w14:paraId="5D60A157" w14:textId="77777777" w:rsidR="00A319CB" w:rsidRPr="00A319CB" w:rsidRDefault="00A319CB" w:rsidP="00A319CB">
      <w:pPr>
        <w:rPr>
          <w:b/>
          <w:bCs/>
        </w:rPr>
      </w:pPr>
      <w:r w:rsidRPr="00A319CB">
        <w:rPr>
          <w:b/>
          <w:bCs/>
        </w:rPr>
        <w:t>1. Compute Services</w:t>
      </w:r>
    </w:p>
    <w:p w14:paraId="5F1A7A12" w14:textId="77777777" w:rsidR="00A319CB" w:rsidRPr="00A319CB" w:rsidRDefault="00A319CB" w:rsidP="00A319CB">
      <w:r w:rsidRPr="00A319CB">
        <w:t>Azure provides compute resources for running applications and workloads.</w:t>
      </w:r>
    </w:p>
    <w:p w14:paraId="15C9DADC" w14:textId="77777777" w:rsidR="00A319CB" w:rsidRPr="00A319CB" w:rsidRDefault="00A319CB" w:rsidP="00A319CB">
      <w:pPr>
        <w:numPr>
          <w:ilvl w:val="0"/>
          <w:numId w:val="1"/>
        </w:numPr>
      </w:pPr>
      <w:r w:rsidRPr="00A319CB">
        <w:rPr>
          <w:b/>
          <w:bCs/>
        </w:rPr>
        <w:t>Azure Virtual Machines</w:t>
      </w:r>
      <w:r w:rsidRPr="00A319CB">
        <w:t>: Provision Windows or Linux VMs on demand.</w:t>
      </w:r>
    </w:p>
    <w:p w14:paraId="7BDDE6FC" w14:textId="77777777" w:rsidR="00A319CB" w:rsidRPr="00A319CB" w:rsidRDefault="00A319CB" w:rsidP="00A319CB">
      <w:pPr>
        <w:numPr>
          <w:ilvl w:val="0"/>
          <w:numId w:val="1"/>
        </w:numPr>
      </w:pPr>
      <w:r w:rsidRPr="00A319CB">
        <w:rPr>
          <w:b/>
          <w:bCs/>
        </w:rPr>
        <w:t>Azure App Service</w:t>
      </w:r>
      <w:r w:rsidRPr="00A319CB">
        <w:t>: Platform-as-a-Service (PaaS) for hosting web apps, APIs, and mobile backends.</w:t>
      </w:r>
    </w:p>
    <w:p w14:paraId="0AF3532D" w14:textId="77777777" w:rsidR="00A319CB" w:rsidRPr="00A319CB" w:rsidRDefault="00A319CB" w:rsidP="00A319CB">
      <w:pPr>
        <w:numPr>
          <w:ilvl w:val="0"/>
          <w:numId w:val="1"/>
        </w:numPr>
      </w:pPr>
      <w:r w:rsidRPr="00A319CB">
        <w:rPr>
          <w:b/>
          <w:bCs/>
        </w:rPr>
        <w:t>Azure Kubernetes Service (AKS)</w:t>
      </w:r>
      <w:r w:rsidRPr="00A319CB">
        <w:t>: Managed Kubernetes for containerized applications.</w:t>
      </w:r>
    </w:p>
    <w:p w14:paraId="33CAA21E" w14:textId="77777777" w:rsidR="00A319CB" w:rsidRPr="00A319CB" w:rsidRDefault="00A319CB" w:rsidP="00A319CB">
      <w:pPr>
        <w:numPr>
          <w:ilvl w:val="0"/>
          <w:numId w:val="1"/>
        </w:numPr>
      </w:pPr>
      <w:r w:rsidRPr="00A319CB">
        <w:rPr>
          <w:b/>
          <w:bCs/>
        </w:rPr>
        <w:t>Azure Functions</w:t>
      </w:r>
      <w:r w:rsidRPr="00A319CB">
        <w:t>: Serverless compute service for event-driven code execution.</w:t>
      </w:r>
    </w:p>
    <w:p w14:paraId="7FBA1849" w14:textId="77777777" w:rsidR="00A319CB" w:rsidRPr="00A319CB" w:rsidRDefault="00A319CB" w:rsidP="00A319CB">
      <w:pPr>
        <w:numPr>
          <w:ilvl w:val="0"/>
          <w:numId w:val="1"/>
        </w:numPr>
      </w:pPr>
      <w:r w:rsidRPr="00A319CB">
        <w:rPr>
          <w:b/>
          <w:bCs/>
        </w:rPr>
        <w:t>Azure Batch</w:t>
      </w:r>
      <w:r w:rsidRPr="00A319CB">
        <w:t>: Large-scale parallel and batch compute jobs.</w:t>
      </w:r>
    </w:p>
    <w:p w14:paraId="21429BFC" w14:textId="77777777" w:rsidR="00A319CB" w:rsidRPr="00A319CB" w:rsidRDefault="00A319CB" w:rsidP="00A319CB">
      <w:pPr>
        <w:numPr>
          <w:ilvl w:val="0"/>
          <w:numId w:val="1"/>
        </w:numPr>
      </w:pPr>
      <w:r w:rsidRPr="00A319CB">
        <w:rPr>
          <w:b/>
          <w:bCs/>
        </w:rPr>
        <w:t>Azure Virtual Desktop</w:t>
      </w:r>
      <w:r w:rsidRPr="00A319CB">
        <w:t>: Virtualized desktops and apps in the cloud.</w:t>
      </w:r>
    </w:p>
    <w:p w14:paraId="66FE86B3" w14:textId="77777777" w:rsidR="00A319CB" w:rsidRPr="00A319CB" w:rsidRDefault="00A319CB" w:rsidP="00A319CB">
      <w:pPr>
        <w:rPr>
          <w:b/>
          <w:bCs/>
        </w:rPr>
      </w:pPr>
      <w:r w:rsidRPr="00A319CB">
        <w:rPr>
          <w:b/>
          <w:bCs/>
        </w:rPr>
        <w:t>2. Storage Services</w:t>
      </w:r>
    </w:p>
    <w:p w14:paraId="4D825C24" w14:textId="77777777" w:rsidR="00A319CB" w:rsidRPr="00A319CB" w:rsidRDefault="00A319CB" w:rsidP="00A319CB">
      <w:r w:rsidRPr="00A319CB">
        <w:t>Azure offers scalable, durable, and secure storage solutions.</w:t>
      </w:r>
    </w:p>
    <w:p w14:paraId="1D15A620" w14:textId="77777777" w:rsidR="00A319CB" w:rsidRPr="00A319CB" w:rsidRDefault="00A319CB" w:rsidP="00A319CB">
      <w:pPr>
        <w:numPr>
          <w:ilvl w:val="0"/>
          <w:numId w:val="2"/>
        </w:numPr>
      </w:pPr>
      <w:r w:rsidRPr="00A319CB">
        <w:rPr>
          <w:b/>
          <w:bCs/>
        </w:rPr>
        <w:t>Azure Blob Storage</w:t>
      </w:r>
      <w:r w:rsidRPr="00A319CB">
        <w:t>: Object storage for unstructured data such as images, videos, and backups.</w:t>
      </w:r>
    </w:p>
    <w:p w14:paraId="6292D351" w14:textId="77777777" w:rsidR="00A319CB" w:rsidRPr="00A319CB" w:rsidRDefault="00A319CB" w:rsidP="00A319CB">
      <w:pPr>
        <w:numPr>
          <w:ilvl w:val="0"/>
          <w:numId w:val="2"/>
        </w:numPr>
      </w:pPr>
      <w:r w:rsidRPr="00A319CB">
        <w:rPr>
          <w:b/>
          <w:bCs/>
        </w:rPr>
        <w:t>Azure File Storage</w:t>
      </w:r>
      <w:r w:rsidRPr="00A319CB">
        <w:t>: Managed file shares for cloud or on-premises use.</w:t>
      </w:r>
    </w:p>
    <w:p w14:paraId="35C1C562" w14:textId="77777777" w:rsidR="00A319CB" w:rsidRPr="00A319CB" w:rsidRDefault="00A319CB" w:rsidP="00A319CB">
      <w:pPr>
        <w:numPr>
          <w:ilvl w:val="0"/>
          <w:numId w:val="2"/>
        </w:numPr>
      </w:pPr>
      <w:r w:rsidRPr="00A319CB">
        <w:rPr>
          <w:b/>
          <w:bCs/>
        </w:rPr>
        <w:t>Azure Disk Storage</w:t>
      </w:r>
      <w:r w:rsidRPr="00A319CB">
        <w:t>: High-performance managed disks for VMs.</w:t>
      </w:r>
    </w:p>
    <w:p w14:paraId="65BE1D36" w14:textId="77777777" w:rsidR="00A319CB" w:rsidRPr="00A319CB" w:rsidRDefault="00A319CB" w:rsidP="00A319CB">
      <w:pPr>
        <w:numPr>
          <w:ilvl w:val="0"/>
          <w:numId w:val="2"/>
        </w:numPr>
      </w:pPr>
      <w:r w:rsidRPr="00A319CB">
        <w:rPr>
          <w:b/>
          <w:bCs/>
        </w:rPr>
        <w:t>Azure Queue Storage</w:t>
      </w:r>
      <w:r w:rsidRPr="00A319CB">
        <w:t>: Messaging queue for asynchronous communication between components.</w:t>
      </w:r>
    </w:p>
    <w:p w14:paraId="49738DF0" w14:textId="77777777" w:rsidR="00A319CB" w:rsidRPr="00A319CB" w:rsidRDefault="00A319CB" w:rsidP="00A319CB">
      <w:pPr>
        <w:numPr>
          <w:ilvl w:val="0"/>
          <w:numId w:val="2"/>
        </w:numPr>
      </w:pPr>
      <w:r w:rsidRPr="00A319CB">
        <w:rPr>
          <w:b/>
          <w:bCs/>
        </w:rPr>
        <w:t>Azure Data Lake Storage</w:t>
      </w:r>
      <w:r w:rsidRPr="00A319CB">
        <w:t>: Big data storage for analytics workloads.</w:t>
      </w:r>
    </w:p>
    <w:p w14:paraId="1798F9DC" w14:textId="77777777" w:rsidR="00A319CB" w:rsidRPr="00A319CB" w:rsidRDefault="00A319CB" w:rsidP="00A319CB">
      <w:pPr>
        <w:rPr>
          <w:b/>
          <w:bCs/>
        </w:rPr>
      </w:pPr>
      <w:r w:rsidRPr="00A319CB">
        <w:rPr>
          <w:b/>
          <w:bCs/>
        </w:rPr>
        <w:t>3. Networking Services</w:t>
      </w:r>
    </w:p>
    <w:p w14:paraId="62B61947" w14:textId="77777777" w:rsidR="00A319CB" w:rsidRPr="00A319CB" w:rsidRDefault="00A319CB" w:rsidP="00A319CB">
      <w:r w:rsidRPr="00A319CB">
        <w:t>Services to connect and secure your infrastructure.</w:t>
      </w:r>
    </w:p>
    <w:p w14:paraId="7EF4A702" w14:textId="77777777" w:rsidR="00A319CB" w:rsidRPr="00A319CB" w:rsidRDefault="00A319CB" w:rsidP="00A319CB">
      <w:pPr>
        <w:numPr>
          <w:ilvl w:val="0"/>
          <w:numId w:val="3"/>
        </w:numPr>
      </w:pPr>
      <w:r w:rsidRPr="00A319CB">
        <w:rPr>
          <w:b/>
          <w:bCs/>
        </w:rPr>
        <w:t>Azure Virtual Network (</w:t>
      </w:r>
      <w:proofErr w:type="spellStart"/>
      <w:r w:rsidRPr="00A319CB">
        <w:rPr>
          <w:b/>
          <w:bCs/>
        </w:rPr>
        <w:t>VNet</w:t>
      </w:r>
      <w:proofErr w:type="spellEnd"/>
      <w:r w:rsidRPr="00A319CB">
        <w:rPr>
          <w:b/>
          <w:bCs/>
        </w:rPr>
        <w:t>)</w:t>
      </w:r>
      <w:r w:rsidRPr="00A319CB">
        <w:t>: Create private networks within Azure.</w:t>
      </w:r>
    </w:p>
    <w:p w14:paraId="0AB7FF5A" w14:textId="77777777" w:rsidR="00A319CB" w:rsidRPr="00A319CB" w:rsidRDefault="00A319CB" w:rsidP="00A319CB">
      <w:pPr>
        <w:numPr>
          <w:ilvl w:val="0"/>
          <w:numId w:val="3"/>
        </w:numPr>
      </w:pPr>
      <w:r w:rsidRPr="00A319CB">
        <w:rPr>
          <w:b/>
          <w:bCs/>
        </w:rPr>
        <w:t>Azure Load Balancer</w:t>
      </w:r>
      <w:r w:rsidRPr="00A319CB">
        <w:t>: Distribute traffic across multiple resources.</w:t>
      </w:r>
    </w:p>
    <w:p w14:paraId="4FCBCA7B" w14:textId="77777777" w:rsidR="00A319CB" w:rsidRPr="00A319CB" w:rsidRDefault="00A319CB" w:rsidP="00A319CB">
      <w:pPr>
        <w:numPr>
          <w:ilvl w:val="0"/>
          <w:numId w:val="3"/>
        </w:numPr>
      </w:pPr>
      <w:r w:rsidRPr="00A319CB">
        <w:rPr>
          <w:b/>
          <w:bCs/>
        </w:rPr>
        <w:t>Azure Application Gateway</w:t>
      </w:r>
      <w:r w:rsidRPr="00A319CB">
        <w:t>: Layer 7 load balancing for web traffic.</w:t>
      </w:r>
    </w:p>
    <w:p w14:paraId="58239FA8" w14:textId="77777777" w:rsidR="00A319CB" w:rsidRPr="00A319CB" w:rsidRDefault="00A319CB" w:rsidP="00A319CB">
      <w:pPr>
        <w:numPr>
          <w:ilvl w:val="0"/>
          <w:numId w:val="3"/>
        </w:numPr>
      </w:pPr>
      <w:r w:rsidRPr="00A319CB">
        <w:rPr>
          <w:b/>
          <w:bCs/>
        </w:rPr>
        <w:t>Azure Traffic Manager</w:t>
      </w:r>
      <w:r w:rsidRPr="00A319CB">
        <w:t>: DNS-based traffic routing for high availability.</w:t>
      </w:r>
    </w:p>
    <w:p w14:paraId="69B0DB1A" w14:textId="77777777" w:rsidR="00A319CB" w:rsidRPr="00A319CB" w:rsidRDefault="00A319CB" w:rsidP="00A319CB">
      <w:pPr>
        <w:numPr>
          <w:ilvl w:val="0"/>
          <w:numId w:val="3"/>
        </w:numPr>
      </w:pPr>
      <w:r w:rsidRPr="00A319CB">
        <w:rPr>
          <w:b/>
          <w:bCs/>
        </w:rPr>
        <w:t>Azure VPN Gateway</w:t>
      </w:r>
      <w:r w:rsidRPr="00A319CB">
        <w:t>: Securely connect on-premises networks to Azure.</w:t>
      </w:r>
    </w:p>
    <w:p w14:paraId="40D263F0" w14:textId="77777777" w:rsidR="00A319CB" w:rsidRPr="00A319CB" w:rsidRDefault="00A319CB" w:rsidP="00A319CB">
      <w:pPr>
        <w:numPr>
          <w:ilvl w:val="0"/>
          <w:numId w:val="3"/>
        </w:numPr>
      </w:pPr>
      <w:r w:rsidRPr="00A319CB">
        <w:rPr>
          <w:b/>
          <w:bCs/>
        </w:rPr>
        <w:t>Azure ExpressRoute</w:t>
      </w:r>
      <w:r w:rsidRPr="00A319CB">
        <w:t>: Private, high-speed connectivity to Azure from on-premises.</w:t>
      </w:r>
    </w:p>
    <w:p w14:paraId="666C854A" w14:textId="77777777" w:rsidR="00A319CB" w:rsidRPr="00A319CB" w:rsidRDefault="00A319CB" w:rsidP="00A319CB">
      <w:pPr>
        <w:rPr>
          <w:b/>
          <w:bCs/>
        </w:rPr>
      </w:pPr>
      <w:r w:rsidRPr="00A319CB">
        <w:rPr>
          <w:b/>
          <w:bCs/>
        </w:rPr>
        <w:lastRenderedPageBreak/>
        <w:t>4. Database Services</w:t>
      </w:r>
    </w:p>
    <w:p w14:paraId="6C42483D" w14:textId="77777777" w:rsidR="00A319CB" w:rsidRPr="00A319CB" w:rsidRDefault="00A319CB" w:rsidP="00A319CB">
      <w:r w:rsidRPr="00A319CB">
        <w:t>Azure provides managed databases for relational and non-relational data.</w:t>
      </w:r>
    </w:p>
    <w:p w14:paraId="45DA3CA1" w14:textId="77777777" w:rsidR="00A319CB" w:rsidRPr="00A319CB" w:rsidRDefault="00A319CB" w:rsidP="00A319CB">
      <w:pPr>
        <w:numPr>
          <w:ilvl w:val="0"/>
          <w:numId w:val="4"/>
        </w:numPr>
      </w:pPr>
      <w:r w:rsidRPr="00A319CB">
        <w:rPr>
          <w:b/>
          <w:bCs/>
        </w:rPr>
        <w:t>Azure SQL Database</w:t>
      </w:r>
      <w:r w:rsidRPr="00A319CB">
        <w:t>: Fully managed relational database as a service.</w:t>
      </w:r>
    </w:p>
    <w:p w14:paraId="6054B8B0" w14:textId="77777777" w:rsidR="00A319CB" w:rsidRPr="00A319CB" w:rsidRDefault="00A319CB" w:rsidP="00A319CB">
      <w:pPr>
        <w:numPr>
          <w:ilvl w:val="0"/>
          <w:numId w:val="4"/>
        </w:numPr>
      </w:pPr>
      <w:r w:rsidRPr="00A319CB">
        <w:rPr>
          <w:b/>
          <w:bCs/>
        </w:rPr>
        <w:t>Azure Cosmos DB</w:t>
      </w:r>
      <w:r w:rsidRPr="00A319CB">
        <w:t>: Globally distributed, multi-model database.</w:t>
      </w:r>
    </w:p>
    <w:p w14:paraId="2D3E2DBA" w14:textId="77777777" w:rsidR="00A319CB" w:rsidRPr="00A319CB" w:rsidRDefault="00A319CB" w:rsidP="00A319CB">
      <w:pPr>
        <w:numPr>
          <w:ilvl w:val="0"/>
          <w:numId w:val="4"/>
        </w:numPr>
      </w:pPr>
      <w:r w:rsidRPr="00A319CB">
        <w:rPr>
          <w:b/>
          <w:bCs/>
        </w:rPr>
        <w:t>Azure Database for MySQL/PostgreSQL/MariaDB</w:t>
      </w:r>
      <w:r w:rsidRPr="00A319CB">
        <w:t>: Managed open-source databases.</w:t>
      </w:r>
    </w:p>
    <w:p w14:paraId="456D00BA" w14:textId="77777777" w:rsidR="00A319CB" w:rsidRPr="00A319CB" w:rsidRDefault="00A319CB" w:rsidP="00A319CB">
      <w:pPr>
        <w:numPr>
          <w:ilvl w:val="0"/>
          <w:numId w:val="4"/>
        </w:numPr>
      </w:pPr>
      <w:r w:rsidRPr="00A319CB">
        <w:rPr>
          <w:b/>
          <w:bCs/>
        </w:rPr>
        <w:t>Azure Synapse Analytics</w:t>
      </w:r>
      <w:r w:rsidRPr="00A319CB">
        <w:t>: Unified analytics service for big data and data warehousing.</w:t>
      </w:r>
    </w:p>
    <w:p w14:paraId="01C1B657" w14:textId="77777777" w:rsidR="00A319CB" w:rsidRPr="00A319CB" w:rsidRDefault="00A319CB" w:rsidP="00A319CB">
      <w:pPr>
        <w:numPr>
          <w:ilvl w:val="0"/>
          <w:numId w:val="4"/>
        </w:numPr>
      </w:pPr>
      <w:r w:rsidRPr="00A319CB">
        <w:rPr>
          <w:b/>
          <w:bCs/>
        </w:rPr>
        <w:t>Azure Cache for Redis</w:t>
      </w:r>
      <w:r w:rsidRPr="00A319CB">
        <w:t>: In-memory data storage for fast data access.</w:t>
      </w:r>
    </w:p>
    <w:p w14:paraId="0FBB8B0A" w14:textId="77777777" w:rsidR="00A319CB" w:rsidRPr="00A319CB" w:rsidRDefault="00A319CB" w:rsidP="00A319CB">
      <w:pPr>
        <w:rPr>
          <w:b/>
          <w:bCs/>
        </w:rPr>
      </w:pPr>
      <w:r w:rsidRPr="00A319CB">
        <w:rPr>
          <w:b/>
          <w:bCs/>
        </w:rPr>
        <w:t>5. AI and Machine Learning</w:t>
      </w:r>
    </w:p>
    <w:p w14:paraId="28D1C97D" w14:textId="77777777" w:rsidR="00A319CB" w:rsidRPr="00A319CB" w:rsidRDefault="00A319CB" w:rsidP="00A319CB">
      <w:r w:rsidRPr="00A319CB">
        <w:t>Services to build and deploy AI-powered applications.</w:t>
      </w:r>
    </w:p>
    <w:p w14:paraId="132B857F" w14:textId="77777777" w:rsidR="00A319CB" w:rsidRPr="00A319CB" w:rsidRDefault="00A319CB" w:rsidP="00A319CB">
      <w:pPr>
        <w:numPr>
          <w:ilvl w:val="0"/>
          <w:numId w:val="5"/>
        </w:numPr>
      </w:pPr>
      <w:r w:rsidRPr="00A319CB">
        <w:rPr>
          <w:b/>
          <w:bCs/>
        </w:rPr>
        <w:t>Azure Machine Learning</w:t>
      </w:r>
      <w:r w:rsidRPr="00A319CB">
        <w:t>: Develop, train, and deploy machine learning models.</w:t>
      </w:r>
    </w:p>
    <w:p w14:paraId="07AD1EC0" w14:textId="77777777" w:rsidR="00A319CB" w:rsidRPr="00A319CB" w:rsidRDefault="00A319CB" w:rsidP="00A319CB">
      <w:pPr>
        <w:numPr>
          <w:ilvl w:val="0"/>
          <w:numId w:val="5"/>
        </w:numPr>
      </w:pPr>
      <w:r w:rsidRPr="00A319CB">
        <w:rPr>
          <w:b/>
          <w:bCs/>
        </w:rPr>
        <w:t>Azure Cognitive Services</w:t>
      </w:r>
      <w:r w:rsidRPr="00A319CB">
        <w:t>: Pre-built AI APIs for vision, speech, language, and decision-making tasks.</w:t>
      </w:r>
    </w:p>
    <w:p w14:paraId="1781556A" w14:textId="77777777" w:rsidR="00A319CB" w:rsidRPr="00A319CB" w:rsidRDefault="00A319CB" w:rsidP="00A319CB">
      <w:pPr>
        <w:numPr>
          <w:ilvl w:val="0"/>
          <w:numId w:val="5"/>
        </w:numPr>
      </w:pPr>
      <w:r w:rsidRPr="00A319CB">
        <w:rPr>
          <w:b/>
          <w:bCs/>
        </w:rPr>
        <w:t>Azure Bot Service</w:t>
      </w:r>
      <w:r w:rsidRPr="00A319CB">
        <w:t>: Build conversational agents and bots.</w:t>
      </w:r>
    </w:p>
    <w:p w14:paraId="613AFBC7" w14:textId="77777777" w:rsidR="00A319CB" w:rsidRPr="00A319CB" w:rsidRDefault="00A319CB" w:rsidP="00A319CB">
      <w:pPr>
        <w:rPr>
          <w:b/>
          <w:bCs/>
        </w:rPr>
      </w:pPr>
      <w:r w:rsidRPr="00A319CB">
        <w:rPr>
          <w:b/>
          <w:bCs/>
        </w:rPr>
        <w:t>6. Analytics Services</w:t>
      </w:r>
    </w:p>
    <w:p w14:paraId="2ED9DBBC" w14:textId="77777777" w:rsidR="00A319CB" w:rsidRPr="00A319CB" w:rsidRDefault="00A319CB" w:rsidP="00A319CB">
      <w:r w:rsidRPr="00A319CB">
        <w:t>Services to analyze data and gain insights.</w:t>
      </w:r>
    </w:p>
    <w:p w14:paraId="76CF77FC" w14:textId="77777777" w:rsidR="00A319CB" w:rsidRPr="00A319CB" w:rsidRDefault="00A319CB" w:rsidP="00A319CB">
      <w:pPr>
        <w:numPr>
          <w:ilvl w:val="0"/>
          <w:numId w:val="6"/>
        </w:numPr>
      </w:pPr>
      <w:r w:rsidRPr="00A319CB">
        <w:rPr>
          <w:b/>
          <w:bCs/>
        </w:rPr>
        <w:t>Azure Data Factory</w:t>
      </w:r>
      <w:r w:rsidRPr="00A319CB">
        <w:t>: Orchestrate data movement and transformation.</w:t>
      </w:r>
    </w:p>
    <w:p w14:paraId="103B03B3" w14:textId="77777777" w:rsidR="00A319CB" w:rsidRPr="00A319CB" w:rsidRDefault="00A319CB" w:rsidP="00A319CB">
      <w:pPr>
        <w:numPr>
          <w:ilvl w:val="0"/>
          <w:numId w:val="6"/>
        </w:numPr>
      </w:pPr>
      <w:r w:rsidRPr="00A319CB">
        <w:rPr>
          <w:b/>
          <w:bCs/>
        </w:rPr>
        <w:t>Azure Stream Analytics</w:t>
      </w:r>
      <w:r w:rsidRPr="00A319CB">
        <w:t>: Real-time analytics on streaming data.</w:t>
      </w:r>
    </w:p>
    <w:p w14:paraId="430994F6" w14:textId="77777777" w:rsidR="00A319CB" w:rsidRPr="00A319CB" w:rsidRDefault="00A319CB" w:rsidP="00A319CB">
      <w:pPr>
        <w:numPr>
          <w:ilvl w:val="0"/>
          <w:numId w:val="6"/>
        </w:numPr>
      </w:pPr>
      <w:r w:rsidRPr="00A319CB">
        <w:rPr>
          <w:b/>
          <w:bCs/>
        </w:rPr>
        <w:t>Azure Databricks</w:t>
      </w:r>
      <w:r w:rsidRPr="00A319CB">
        <w:t>: Collaborative data and AI platform for big data analytics.</w:t>
      </w:r>
    </w:p>
    <w:p w14:paraId="61A47E47" w14:textId="77777777" w:rsidR="00A319CB" w:rsidRPr="00A319CB" w:rsidRDefault="00A319CB" w:rsidP="00A319CB">
      <w:pPr>
        <w:numPr>
          <w:ilvl w:val="0"/>
          <w:numId w:val="6"/>
        </w:numPr>
      </w:pPr>
      <w:r w:rsidRPr="00A319CB">
        <w:rPr>
          <w:b/>
          <w:bCs/>
        </w:rPr>
        <w:t>Azure Monitor</w:t>
      </w:r>
      <w:r w:rsidRPr="00A319CB">
        <w:t>: Full-stack monitoring for applications and infrastructure.</w:t>
      </w:r>
    </w:p>
    <w:p w14:paraId="055E2643" w14:textId="77777777" w:rsidR="00A319CB" w:rsidRPr="00A319CB" w:rsidRDefault="00A319CB" w:rsidP="00A319CB">
      <w:pPr>
        <w:rPr>
          <w:b/>
          <w:bCs/>
        </w:rPr>
      </w:pPr>
      <w:r w:rsidRPr="00A319CB">
        <w:rPr>
          <w:b/>
          <w:bCs/>
        </w:rPr>
        <w:t>7. Security and Identity</w:t>
      </w:r>
    </w:p>
    <w:p w14:paraId="07EE85C0" w14:textId="77777777" w:rsidR="00A319CB" w:rsidRPr="00A319CB" w:rsidRDefault="00A319CB" w:rsidP="00A319CB">
      <w:r w:rsidRPr="00A319CB">
        <w:t>Secure your Azure environment and manage identities.</w:t>
      </w:r>
    </w:p>
    <w:p w14:paraId="648DCD12" w14:textId="77777777" w:rsidR="00A319CB" w:rsidRPr="00A319CB" w:rsidRDefault="00A319CB" w:rsidP="00A319CB">
      <w:pPr>
        <w:numPr>
          <w:ilvl w:val="0"/>
          <w:numId w:val="7"/>
        </w:numPr>
      </w:pPr>
      <w:r w:rsidRPr="00A319CB">
        <w:rPr>
          <w:b/>
          <w:bCs/>
        </w:rPr>
        <w:t>Azure Active Directory (Azure AD)</w:t>
      </w:r>
      <w:r w:rsidRPr="00A319CB">
        <w:t>: Identity and access management for users and applications.</w:t>
      </w:r>
    </w:p>
    <w:p w14:paraId="2F011FD4" w14:textId="77777777" w:rsidR="00A319CB" w:rsidRPr="00A319CB" w:rsidRDefault="00A319CB" w:rsidP="00A319CB">
      <w:pPr>
        <w:numPr>
          <w:ilvl w:val="0"/>
          <w:numId w:val="7"/>
        </w:numPr>
      </w:pPr>
      <w:r w:rsidRPr="00A319CB">
        <w:rPr>
          <w:b/>
          <w:bCs/>
        </w:rPr>
        <w:t>Azure Key Vault</w:t>
      </w:r>
      <w:r w:rsidRPr="00A319CB">
        <w:t>: Securely store and manage secrets, keys, and certificates.</w:t>
      </w:r>
    </w:p>
    <w:p w14:paraId="592EDE42" w14:textId="77777777" w:rsidR="00A319CB" w:rsidRPr="00A319CB" w:rsidRDefault="00A319CB" w:rsidP="00A319CB">
      <w:pPr>
        <w:numPr>
          <w:ilvl w:val="0"/>
          <w:numId w:val="7"/>
        </w:numPr>
      </w:pPr>
      <w:r w:rsidRPr="00A319CB">
        <w:rPr>
          <w:b/>
          <w:bCs/>
        </w:rPr>
        <w:t>Azure Security Center</w:t>
      </w:r>
      <w:r w:rsidRPr="00A319CB">
        <w:t>: Unified security management and threat protection.</w:t>
      </w:r>
    </w:p>
    <w:p w14:paraId="7611666F" w14:textId="77777777" w:rsidR="00A319CB" w:rsidRPr="00A319CB" w:rsidRDefault="00A319CB" w:rsidP="00A319CB">
      <w:pPr>
        <w:numPr>
          <w:ilvl w:val="0"/>
          <w:numId w:val="7"/>
        </w:numPr>
      </w:pPr>
      <w:r w:rsidRPr="00A319CB">
        <w:rPr>
          <w:b/>
          <w:bCs/>
        </w:rPr>
        <w:t>Azure Defender</w:t>
      </w:r>
      <w:r w:rsidRPr="00A319CB">
        <w:t>: Advanced threat detection for Azure and hybrid environments.</w:t>
      </w:r>
    </w:p>
    <w:p w14:paraId="075C2DB0" w14:textId="77777777" w:rsidR="00A319CB" w:rsidRPr="00A319CB" w:rsidRDefault="00A319CB" w:rsidP="00A319CB">
      <w:pPr>
        <w:rPr>
          <w:b/>
          <w:bCs/>
        </w:rPr>
      </w:pPr>
      <w:r w:rsidRPr="00A319CB">
        <w:rPr>
          <w:b/>
          <w:bCs/>
        </w:rPr>
        <w:t>8. Development Tools</w:t>
      </w:r>
    </w:p>
    <w:p w14:paraId="76516990" w14:textId="77777777" w:rsidR="00A319CB" w:rsidRPr="00A319CB" w:rsidRDefault="00A319CB" w:rsidP="00A319CB">
      <w:r w:rsidRPr="00A319CB">
        <w:t>Enhance developer productivity and collaboration.</w:t>
      </w:r>
    </w:p>
    <w:p w14:paraId="2C4BB518" w14:textId="77777777" w:rsidR="00A319CB" w:rsidRPr="00A319CB" w:rsidRDefault="00A319CB" w:rsidP="00A319CB">
      <w:pPr>
        <w:numPr>
          <w:ilvl w:val="0"/>
          <w:numId w:val="8"/>
        </w:numPr>
      </w:pPr>
      <w:r w:rsidRPr="00A319CB">
        <w:rPr>
          <w:b/>
          <w:bCs/>
        </w:rPr>
        <w:t>Azure DevOps</w:t>
      </w:r>
      <w:r w:rsidRPr="00A319CB">
        <w:t>: Tools for CI/CD pipelines, version control, and agile project management.</w:t>
      </w:r>
    </w:p>
    <w:p w14:paraId="6F6F3641" w14:textId="77777777" w:rsidR="00A319CB" w:rsidRPr="00A319CB" w:rsidRDefault="00A319CB" w:rsidP="00A319CB">
      <w:pPr>
        <w:numPr>
          <w:ilvl w:val="0"/>
          <w:numId w:val="8"/>
        </w:numPr>
      </w:pPr>
      <w:r w:rsidRPr="00A319CB">
        <w:rPr>
          <w:b/>
          <w:bCs/>
        </w:rPr>
        <w:t>Azure GitHub Actions</w:t>
      </w:r>
      <w:r w:rsidRPr="00A319CB">
        <w:t>: Automate software development workflows.</w:t>
      </w:r>
    </w:p>
    <w:p w14:paraId="188141F8" w14:textId="77777777" w:rsidR="00A319CB" w:rsidRPr="00A319CB" w:rsidRDefault="00A319CB" w:rsidP="00A319CB">
      <w:pPr>
        <w:numPr>
          <w:ilvl w:val="0"/>
          <w:numId w:val="8"/>
        </w:numPr>
      </w:pPr>
      <w:r w:rsidRPr="00A319CB">
        <w:rPr>
          <w:b/>
          <w:bCs/>
        </w:rPr>
        <w:lastRenderedPageBreak/>
        <w:t>Azure API Management</w:t>
      </w:r>
      <w:r w:rsidRPr="00A319CB">
        <w:t>: Securely expose and manage APIs.</w:t>
      </w:r>
    </w:p>
    <w:p w14:paraId="5B56B6D5" w14:textId="77777777" w:rsidR="00A319CB" w:rsidRPr="00A319CB" w:rsidRDefault="00A319CB" w:rsidP="00A319CB">
      <w:pPr>
        <w:rPr>
          <w:b/>
          <w:bCs/>
        </w:rPr>
      </w:pPr>
      <w:r w:rsidRPr="00A319CB">
        <w:rPr>
          <w:b/>
          <w:bCs/>
        </w:rPr>
        <w:t>9. IoT (Internet of Things)</w:t>
      </w:r>
    </w:p>
    <w:p w14:paraId="28B0FA86" w14:textId="77777777" w:rsidR="00A319CB" w:rsidRPr="00A319CB" w:rsidRDefault="00A319CB" w:rsidP="00A319CB">
      <w:r w:rsidRPr="00A319CB">
        <w:t>Build and manage IoT applications and devices.</w:t>
      </w:r>
    </w:p>
    <w:p w14:paraId="2887A4CC" w14:textId="77777777" w:rsidR="00A319CB" w:rsidRPr="00A319CB" w:rsidRDefault="00A319CB" w:rsidP="00A319CB">
      <w:pPr>
        <w:numPr>
          <w:ilvl w:val="0"/>
          <w:numId w:val="9"/>
        </w:numPr>
      </w:pPr>
      <w:r w:rsidRPr="00A319CB">
        <w:rPr>
          <w:b/>
          <w:bCs/>
        </w:rPr>
        <w:t>Azure IoT Hub</w:t>
      </w:r>
      <w:r w:rsidRPr="00A319CB">
        <w:t>: Central hub for connecting IoT devices.</w:t>
      </w:r>
    </w:p>
    <w:p w14:paraId="76C9EFD6" w14:textId="77777777" w:rsidR="00A319CB" w:rsidRPr="00A319CB" w:rsidRDefault="00A319CB" w:rsidP="00A319CB">
      <w:pPr>
        <w:numPr>
          <w:ilvl w:val="0"/>
          <w:numId w:val="9"/>
        </w:numPr>
      </w:pPr>
      <w:r w:rsidRPr="00A319CB">
        <w:rPr>
          <w:b/>
          <w:bCs/>
        </w:rPr>
        <w:t>Azure IoT Central</w:t>
      </w:r>
      <w:r w:rsidRPr="00A319CB">
        <w:t>: Simplified IoT app development platform.</w:t>
      </w:r>
    </w:p>
    <w:p w14:paraId="3C02DAC1" w14:textId="77777777" w:rsidR="00A319CB" w:rsidRPr="00A319CB" w:rsidRDefault="00A319CB" w:rsidP="00A319CB">
      <w:pPr>
        <w:numPr>
          <w:ilvl w:val="0"/>
          <w:numId w:val="9"/>
        </w:numPr>
      </w:pPr>
      <w:r w:rsidRPr="00A319CB">
        <w:rPr>
          <w:b/>
          <w:bCs/>
        </w:rPr>
        <w:t>Azure Digital Twins</w:t>
      </w:r>
      <w:r w:rsidRPr="00A319CB">
        <w:t>: Model and analyze IoT-enabled environments.</w:t>
      </w:r>
    </w:p>
    <w:p w14:paraId="79C715B0" w14:textId="77777777" w:rsidR="002B44EA" w:rsidRPr="002B44EA" w:rsidRDefault="002B44EA" w:rsidP="002B44EA">
      <w:pPr>
        <w:rPr>
          <w:b/>
          <w:bCs/>
        </w:rPr>
      </w:pPr>
      <w:r w:rsidRPr="002B44EA">
        <w:rPr>
          <w:b/>
          <w:bCs/>
        </w:rPr>
        <w:t>10. Migration and Management Tools</w:t>
      </w:r>
    </w:p>
    <w:p w14:paraId="6597F021" w14:textId="77777777" w:rsidR="002B44EA" w:rsidRPr="002B44EA" w:rsidRDefault="002B44EA" w:rsidP="002B44EA">
      <w:r w:rsidRPr="002B44EA">
        <w:t>Streamline cloud adoption and resource management.</w:t>
      </w:r>
    </w:p>
    <w:p w14:paraId="10E41CA6" w14:textId="77777777" w:rsidR="002B44EA" w:rsidRPr="002B44EA" w:rsidRDefault="002B44EA" w:rsidP="002B44EA">
      <w:pPr>
        <w:numPr>
          <w:ilvl w:val="0"/>
          <w:numId w:val="10"/>
        </w:numPr>
      </w:pPr>
      <w:r w:rsidRPr="002B44EA">
        <w:rPr>
          <w:b/>
          <w:bCs/>
        </w:rPr>
        <w:t>Azure Migrate</w:t>
      </w:r>
      <w:r w:rsidRPr="002B44EA">
        <w:t>: Assess and migrate on-premises workloads to Azure.</w:t>
      </w:r>
    </w:p>
    <w:p w14:paraId="1A2BCD0C" w14:textId="77777777" w:rsidR="002B44EA" w:rsidRPr="002B44EA" w:rsidRDefault="002B44EA" w:rsidP="002B44EA">
      <w:pPr>
        <w:numPr>
          <w:ilvl w:val="0"/>
          <w:numId w:val="10"/>
        </w:numPr>
      </w:pPr>
      <w:r w:rsidRPr="002B44EA">
        <w:rPr>
          <w:b/>
          <w:bCs/>
        </w:rPr>
        <w:t>Azure Cost Management</w:t>
      </w:r>
      <w:r w:rsidRPr="002B44EA">
        <w:t>: Monitor and optimize Azure spending.</w:t>
      </w:r>
    </w:p>
    <w:p w14:paraId="1D65F671" w14:textId="77777777" w:rsidR="002B44EA" w:rsidRPr="002B44EA" w:rsidRDefault="002B44EA" w:rsidP="002B44EA">
      <w:pPr>
        <w:numPr>
          <w:ilvl w:val="0"/>
          <w:numId w:val="10"/>
        </w:numPr>
      </w:pPr>
      <w:r w:rsidRPr="002B44EA">
        <w:rPr>
          <w:b/>
          <w:bCs/>
        </w:rPr>
        <w:t>Azure Resource Manager (ARM)</w:t>
      </w:r>
      <w:r w:rsidRPr="002B44EA">
        <w:t>: Centralized management of Azure resources.</w:t>
      </w:r>
    </w:p>
    <w:p w14:paraId="6BABFF8D" w14:textId="77777777" w:rsidR="002B44EA" w:rsidRPr="002B44EA" w:rsidRDefault="002B44EA" w:rsidP="002B44EA">
      <w:pPr>
        <w:numPr>
          <w:ilvl w:val="0"/>
          <w:numId w:val="10"/>
        </w:numPr>
      </w:pPr>
      <w:r w:rsidRPr="002B44EA">
        <w:rPr>
          <w:b/>
          <w:bCs/>
        </w:rPr>
        <w:t>Azure Arc</w:t>
      </w:r>
      <w:r w:rsidRPr="002B44EA">
        <w:t>: Extend Azure services to hybrid and multi-cloud environments.</w:t>
      </w:r>
    </w:p>
    <w:p w14:paraId="0EA9141E" w14:textId="77777777" w:rsidR="008C035F" w:rsidRPr="008C035F" w:rsidRDefault="008C035F" w:rsidP="008C035F">
      <w:pPr>
        <w:rPr>
          <w:b/>
          <w:bCs/>
        </w:rPr>
      </w:pPr>
      <w:r w:rsidRPr="008C035F">
        <w:rPr>
          <w:b/>
          <w:bCs/>
        </w:rPr>
        <w:t xml:space="preserve">11. Hybrid and </w:t>
      </w:r>
      <w:proofErr w:type="spellStart"/>
      <w:r w:rsidRPr="008C035F">
        <w:rPr>
          <w:b/>
          <w:bCs/>
        </w:rPr>
        <w:t>Multicloud</w:t>
      </w:r>
      <w:proofErr w:type="spellEnd"/>
      <w:r w:rsidRPr="008C035F">
        <w:rPr>
          <w:b/>
          <w:bCs/>
        </w:rPr>
        <w:t xml:space="preserve"> Solutions</w:t>
      </w:r>
    </w:p>
    <w:p w14:paraId="077570FC" w14:textId="77777777" w:rsidR="008C035F" w:rsidRPr="008C035F" w:rsidRDefault="008C035F" w:rsidP="008C035F">
      <w:r w:rsidRPr="008C035F">
        <w:t>Enable seamless integration between on-premises, Azure, and other clouds.</w:t>
      </w:r>
    </w:p>
    <w:p w14:paraId="3F7C275C" w14:textId="77777777" w:rsidR="008C035F" w:rsidRPr="008C035F" w:rsidRDefault="008C035F" w:rsidP="008C035F">
      <w:pPr>
        <w:numPr>
          <w:ilvl w:val="0"/>
          <w:numId w:val="11"/>
        </w:numPr>
      </w:pPr>
      <w:r w:rsidRPr="008C035F">
        <w:rPr>
          <w:b/>
          <w:bCs/>
        </w:rPr>
        <w:t>Azure Stack</w:t>
      </w:r>
      <w:r w:rsidRPr="008C035F">
        <w:t>: Bring Azure capabilities to your datacenter.</w:t>
      </w:r>
    </w:p>
    <w:p w14:paraId="18FED246" w14:textId="77777777" w:rsidR="008C035F" w:rsidRPr="008C035F" w:rsidRDefault="008C035F" w:rsidP="008C035F">
      <w:pPr>
        <w:numPr>
          <w:ilvl w:val="0"/>
          <w:numId w:val="11"/>
        </w:numPr>
      </w:pPr>
      <w:r w:rsidRPr="008C035F">
        <w:rPr>
          <w:b/>
          <w:bCs/>
        </w:rPr>
        <w:t>Azure Arc</w:t>
      </w:r>
      <w:r w:rsidRPr="008C035F">
        <w:t xml:space="preserve">: Manage resources across hybrid and </w:t>
      </w:r>
      <w:proofErr w:type="spellStart"/>
      <w:r w:rsidRPr="008C035F">
        <w:t>multicloud</w:t>
      </w:r>
      <w:proofErr w:type="spellEnd"/>
      <w:r w:rsidRPr="008C035F">
        <w:t xml:space="preserve"> environments.</w:t>
      </w:r>
    </w:p>
    <w:p w14:paraId="02D57B22" w14:textId="77777777" w:rsidR="008C035F" w:rsidRPr="008C035F" w:rsidRDefault="008C035F" w:rsidP="008C035F">
      <w:r w:rsidRPr="008C035F">
        <w:pict w14:anchorId="01680589">
          <v:rect id="_x0000_i1031" style="width:0;height:1.5pt" o:hralign="center" o:hrstd="t" o:hr="t" fillcolor="#a0a0a0" stroked="f"/>
        </w:pict>
      </w:r>
    </w:p>
    <w:p w14:paraId="52E18790" w14:textId="77777777" w:rsidR="008C035F" w:rsidRPr="008C035F" w:rsidRDefault="008C035F" w:rsidP="008C035F">
      <w:pPr>
        <w:rPr>
          <w:b/>
          <w:bCs/>
        </w:rPr>
      </w:pPr>
      <w:r w:rsidRPr="008C035F">
        <w:rPr>
          <w:b/>
          <w:bCs/>
        </w:rPr>
        <w:t>12. Developer Tools</w:t>
      </w:r>
    </w:p>
    <w:p w14:paraId="311A92B5" w14:textId="77777777" w:rsidR="008C035F" w:rsidRPr="008C035F" w:rsidRDefault="008C035F" w:rsidP="008C035F">
      <w:r w:rsidRPr="008C035F">
        <w:t>Azure supports developers with integrations and IDEs.</w:t>
      </w:r>
    </w:p>
    <w:p w14:paraId="637AE9BE" w14:textId="77777777" w:rsidR="008C035F" w:rsidRPr="008C035F" w:rsidRDefault="008C035F" w:rsidP="008C035F">
      <w:pPr>
        <w:numPr>
          <w:ilvl w:val="0"/>
          <w:numId w:val="12"/>
        </w:numPr>
      </w:pPr>
      <w:r w:rsidRPr="008C035F">
        <w:rPr>
          <w:b/>
          <w:bCs/>
        </w:rPr>
        <w:t>Azure DevTest Labs</w:t>
      </w:r>
      <w:r w:rsidRPr="008C035F">
        <w:t>: Create development and test environments.</w:t>
      </w:r>
    </w:p>
    <w:p w14:paraId="7D65FC81" w14:textId="77777777" w:rsidR="008C035F" w:rsidRPr="008C035F" w:rsidRDefault="008C035F" w:rsidP="008C035F">
      <w:pPr>
        <w:numPr>
          <w:ilvl w:val="0"/>
          <w:numId w:val="12"/>
        </w:numPr>
      </w:pPr>
      <w:r w:rsidRPr="008C035F">
        <w:rPr>
          <w:b/>
          <w:bCs/>
        </w:rPr>
        <w:t>Visual Studio and Visual Studio Code</w:t>
      </w:r>
      <w:r w:rsidRPr="008C035F">
        <w:t>: Integrated development environments for Azure.</w:t>
      </w:r>
    </w:p>
    <w:p w14:paraId="699E3024" w14:textId="77777777" w:rsidR="005E4297" w:rsidRPr="005E4297" w:rsidRDefault="005E4297" w:rsidP="005E4297">
      <w:pPr>
        <w:rPr>
          <w:b/>
          <w:bCs/>
        </w:rPr>
      </w:pPr>
      <w:r w:rsidRPr="005E4297">
        <w:rPr>
          <w:b/>
          <w:bCs/>
        </w:rPr>
        <w:t>Why Use Core Azure Services?</w:t>
      </w:r>
    </w:p>
    <w:p w14:paraId="74A9CA57" w14:textId="77777777" w:rsidR="005E4297" w:rsidRPr="005E4297" w:rsidRDefault="005E4297" w:rsidP="005E4297">
      <w:pPr>
        <w:numPr>
          <w:ilvl w:val="0"/>
          <w:numId w:val="13"/>
        </w:numPr>
      </w:pPr>
      <w:r w:rsidRPr="005E4297">
        <w:rPr>
          <w:b/>
          <w:bCs/>
        </w:rPr>
        <w:t>Scalability</w:t>
      </w:r>
      <w:r w:rsidRPr="005E4297">
        <w:t>: Instantly scale resources up or down based on demand.</w:t>
      </w:r>
    </w:p>
    <w:p w14:paraId="30C44FB6" w14:textId="77777777" w:rsidR="005E4297" w:rsidRPr="005E4297" w:rsidRDefault="005E4297" w:rsidP="005E4297">
      <w:pPr>
        <w:numPr>
          <w:ilvl w:val="0"/>
          <w:numId w:val="13"/>
        </w:numPr>
      </w:pPr>
      <w:r w:rsidRPr="005E4297">
        <w:rPr>
          <w:b/>
          <w:bCs/>
        </w:rPr>
        <w:t>Global Reach</w:t>
      </w:r>
      <w:r w:rsidRPr="005E4297">
        <w:t>: Operate in data centers worldwide.</w:t>
      </w:r>
    </w:p>
    <w:p w14:paraId="7632C65E" w14:textId="77777777" w:rsidR="005E4297" w:rsidRPr="005E4297" w:rsidRDefault="005E4297" w:rsidP="005E4297">
      <w:pPr>
        <w:numPr>
          <w:ilvl w:val="0"/>
          <w:numId w:val="13"/>
        </w:numPr>
      </w:pPr>
      <w:r w:rsidRPr="005E4297">
        <w:rPr>
          <w:b/>
          <w:bCs/>
        </w:rPr>
        <w:t>Cost-Efficiency</w:t>
      </w:r>
      <w:r w:rsidRPr="005E4297">
        <w:t>: Pay-as-you-go pricing to optimize costs.</w:t>
      </w:r>
    </w:p>
    <w:p w14:paraId="14F0E868" w14:textId="77777777" w:rsidR="005E4297" w:rsidRPr="005E4297" w:rsidRDefault="005E4297" w:rsidP="005E4297">
      <w:pPr>
        <w:numPr>
          <w:ilvl w:val="0"/>
          <w:numId w:val="13"/>
        </w:numPr>
      </w:pPr>
      <w:r w:rsidRPr="005E4297">
        <w:rPr>
          <w:b/>
          <w:bCs/>
        </w:rPr>
        <w:t>Security</w:t>
      </w:r>
      <w:r w:rsidRPr="005E4297">
        <w:t>: Built-in compliance and security features.</w:t>
      </w:r>
    </w:p>
    <w:p w14:paraId="721E359E" w14:textId="77777777" w:rsidR="00A319CB" w:rsidRDefault="00A319CB"/>
    <w:sectPr w:rsidR="00A319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C91815"/>
    <w:multiLevelType w:val="multilevel"/>
    <w:tmpl w:val="4C1061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6EB7A2B"/>
    <w:multiLevelType w:val="multilevel"/>
    <w:tmpl w:val="1F5C6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1461930"/>
    <w:multiLevelType w:val="multilevel"/>
    <w:tmpl w:val="1DCEE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D61532C"/>
    <w:multiLevelType w:val="multilevel"/>
    <w:tmpl w:val="111EF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21825AF"/>
    <w:multiLevelType w:val="multilevel"/>
    <w:tmpl w:val="CD7833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D7103E8"/>
    <w:multiLevelType w:val="multilevel"/>
    <w:tmpl w:val="EF6A5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005585C"/>
    <w:multiLevelType w:val="multilevel"/>
    <w:tmpl w:val="38906A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7992E41"/>
    <w:multiLevelType w:val="multilevel"/>
    <w:tmpl w:val="7054B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7DC26BB"/>
    <w:multiLevelType w:val="multilevel"/>
    <w:tmpl w:val="36D64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0D31DBF"/>
    <w:multiLevelType w:val="multilevel"/>
    <w:tmpl w:val="D1CAB4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6043F4C"/>
    <w:multiLevelType w:val="multilevel"/>
    <w:tmpl w:val="00A2B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A5855F0"/>
    <w:multiLevelType w:val="multilevel"/>
    <w:tmpl w:val="3FC278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C2F5AE1"/>
    <w:multiLevelType w:val="multilevel"/>
    <w:tmpl w:val="4F2CB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68680816">
    <w:abstractNumId w:val="4"/>
  </w:num>
  <w:num w:numId="2" w16cid:durableId="378552560">
    <w:abstractNumId w:val="3"/>
  </w:num>
  <w:num w:numId="3" w16cid:durableId="231888813">
    <w:abstractNumId w:val="8"/>
  </w:num>
  <w:num w:numId="4" w16cid:durableId="1321078100">
    <w:abstractNumId w:val="0"/>
  </w:num>
  <w:num w:numId="5" w16cid:durableId="509610494">
    <w:abstractNumId w:val="10"/>
  </w:num>
  <w:num w:numId="6" w16cid:durableId="169372555">
    <w:abstractNumId w:val="9"/>
  </w:num>
  <w:num w:numId="7" w16cid:durableId="1702588388">
    <w:abstractNumId w:val="12"/>
  </w:num>
  <w:num w:numId="8" w16cid:durableId="340788149">
    <w:abstractNumId w:val="5"/>
  </w:num>
  <w:num w:numId="9" w16cid:durableId="793258514">
    <w:abstractNumId w:val="2"/>
  </w:num>
  <w:num w:numId="10" w16cid:durableId="295381337">
    <w:abstractNumId w:val="7"/>
  </w:num>
  <w:num w:numId="11" w16cid:durableId="1474833124">
    <w:abstractNumId w:val="6"/>
  </w:num>
  <w:num w:numId="12" w16cid:durableId="2096974061">
    <w:abstractNumId w:val="1"/>
  </w:num>
  <w:num w:numId="13" w16cid:durableId="1126044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zsrQwMDUwNDIyMbdU0lEKTi0uzszPAykwrAUAHa7QdCwAAAA="/>
  </w:docVars>
  <w:rsids>
    <w:rsidRoot w:val="00F756EA"/>
    <w:rsid w:val="00060191"/>
    <w:rsid w:val="000A39E0"/>
    <w:rsid w:val="002B44EA"/>
    <w:rsid w:val="005E4297"/>
    <w:rsid w:val="007B621D"/>
    <w:rsid w:val="008258AA"/>
    <w:rsid w:val="008C035F"/>
    <w:rsid w:val="00A319CB"/>
    <w:rsid w:val="00ED77DB"/>
    <w:rsid w:val="00F75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F19A09"/>
  <w15:chartTrackingRefBased/>
  <w15:docId w15:val="{BD34028F-697C-46AA-BA0F-29FFF4EC5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5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48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7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25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4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9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1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4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0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1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4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77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1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5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750</Words>
  <Characters>4277</Characters>
  <Application>Microsoft Office Word</Application>
  <DocSecurity>0</DocSecurity>
  <Lines>35</Lines>
  <Paragraphs>10</Paragraphs>
  <ScaleCrop>false</ScaleCrop>
  <Company/>
  <LinksUpToDate>false</LinksUpToDate>
  <CharactersWithSpaces>5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 San</dc:creator>
  <cp:keywords/>
  <dc:description/>
  <cp:lastModifiedBy>San San</cp:lastModifiedBy>
  <cp:revision>5</cp:revision>
  <dcterms:created xsi:type="dcterms:W3CDTF">2024-12-02T16:16:00Z</dcterms:created>
  <dcterms:modified xsi:type="dcterms:W3CDTF">2024-12-02T16:23:00Z</dcterms:modified>
</cp:coreProperties>
</file>